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Supplementary File 1</w:t>
      </w:r>
    </w:p>
    <w:p>
      <w:pPr>
        <w:pStyle w:val="TableCaption"/>
        <w:rPr>
          <w:b/>
          <w:bCs/>
        </w:rPr>
      </w:pPr>
      <w:r>
        <w:rPr/>
      </w:r>
    </w:p>
    <w:p>
      <w:pPr>
        <w:pStyle w:val="TableCaption"/>
        <w:rPr/>
      </w:pPr>
      <w:r>
        <w:rPr>
          <w:b/>
          <w:bCs/>
        </w:rPr>
        <w:t xml:space="preserve">Supplemental File 1A. </w:t>
      </w:r>
      <w:r>
        <w:rPr>
          <w:b/>
          <w:bCs/>
        </w:rPr>
        <w:t>Chemoattractant-induced swelling genome-wide CRISPR KO screen hits</w:t>
      </w:r>
      <w:r>
        <w:rPr/>
        <w:br/>
        <w:t xml:space="preserve">Rankings determined using MAGeCK </w:t>
      </w:r>
      <w:r>
        <w:rPr/>
        <w:t>(Li et al 2014)</w:t>
      </w:r>
      <w:r>
        <w:rPr/>
        <w:t>. Fold change is the median fold enrichment in the dense bin versus the other two bins of the functional guides. FDR is the false discovery rate of each gene given the distribution of negative control guides in the library. See Methods section for detail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anking</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UGO ID</w:t>
            </w:r>
          </w:p>
        </w:tc>
        <w:tc>
          <w:tcPr>
            <w:tcW w:w="132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Fold Change</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FDR</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 Good sgRNA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Common Name</w:t>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FPR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4.461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0.0024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FPR1</w:t>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AT3</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81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024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SLC9A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501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0.0049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NHE1</w:t>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IK3CG</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355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0.05569</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I3Kγ</w:t>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RS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6178</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637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UP3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525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637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KA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355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637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CA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2.815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0.0994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CA2</w:t>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NX</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966</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994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PS3</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2426</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01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PS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7498</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7976</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PR</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602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F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240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TD1A</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1409</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P53TG3C</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208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HRF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719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G1L</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441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RPL20</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8506</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TP11L</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088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PI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976</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T47A6</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50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SCO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9249</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98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RXCR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45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98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P1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18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98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R1H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9.665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89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PP2R2A</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447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89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LC25A26</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794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89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ANAB</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76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89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MG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23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408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CEB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119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638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RPL17</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46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638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1QB</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15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638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MX3</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91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638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PBP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047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645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P3M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9696</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652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6</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SMB</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575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652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7</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DR83</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481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652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8</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RCH7</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551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937</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9</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NF11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736</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937</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GS</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5169</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937</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00</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SLC4A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2.58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0.54636</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AE2</w:t>
            </w:r>
            <w:bookmarkStart w:id="0" w:name="supp%3Atable1"/>
            <w:bookmarkEnd w:id="0"/>
          </w:p>
        </w:tc>
      </w:tr>
    </w:tbl>
    <w:p>
      <w:pPr>
        <w:pStyle w:val="TableCaption"/>
        <w:rPr>
          <w:b/>
          <w:bCs/>
        </w:rPr>
      </w:pPr>
      <w:r>
        <w:rPr/>
      </w:r>
    </w:p>
    <w:p>
      <w:pPr>
        <w:pStyle w:val="TableCaption"/>
        <w:rPr/>
      </w:pPr>
      <w:r>
        <w:rPr>
          <w:b/>
          <w:bCs/>
        </w:rPr>
        <w:t xml:space="preserve">Supplemental File 1B. </w:t>
      </w:r>
      <w:r>
        <w:rPr>
          <w:b/>
          <w:bCs/>
        </w:rPr>
        <w:t>Volunteer Demographic Information</w:t>
      </w:r>
      <w:r>
        <w:rPr/>
        <w:br/>
        <w:t>Demographic information collected for the volunteer donors according to the Institutional Review Board-approved study protocol at the University of California - San Francisco (Study #21-35147)</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olunteer</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ge</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x</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7</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r>
    </w:tbl>
    <w:p>
      <w:pPr>
        <w:pStyle w:val="TableCaption"/>
        <w:rPr>
          <w:b/>
          <w:bCs/>
        </w:rPr>
      </w:pPr>
      <w:r>
        <w:rPr/>
      </w:r>
    </w:p>
    <w:p>
      <w:pPr>
        <w:pStyle w:val="TableCaption"/>
        <w:rPr>
          <w:b/>
          <w:bCs/>
        </w:rPr>
      </w:pPr>
      <w:r>
        <w:rPr/>
      </w:r>
    </w:p>
    <w:p>
      <w:pPr>
        <w:pStyle w:val="TableCaption"/>
        <w:rPr/>
      </w:pPr>
      <w:r>
        <w:rPr>
          <w:b/>
          <w:bCs/>
        </w:rPr>
        <w:t xml:space="preserve">Supplemental File 1C. </w:t>
      </w:r>
      <w:r>
        <w:rPr>
          <w:b/>
          <w:bCs/>
        </w:rPr>
        <w:t>Guides used to make single gene knockouts in HL-60s</w:t>
      </w:r>
      <w:r>
        <w:rPr/>
        <w:br/>
        <w:t>The two highest performing guides from the genome-wide screen were chosen to make single gene knockouts in the HL-60 cell line. See Methods for detail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UGO gene name</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kara sgRNA ID</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uide Sequence (5’ -&gt; 3’ )</w:t>
            </w:r>
          </w:p>
        </w:tc>
        <w:tc>
          <w:tcPr>
            <w:tcW w:w="197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nal ID</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PR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FPR1_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TACAGTACCTGGTAAAACG</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PR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FPR1_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TGACAGCAACGATGGACAT</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LC9A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SLC9A1_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TTGCCAACTACGAACACGT</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LC9A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SLC9A1_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GAGGAACAGGTCACACATG</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IK3CG</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PIK3CG_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TTAACCCTCTCACAGCAG</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IK3CG</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PIK3CG_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AGAATACGTCCTCCACATG</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CA2_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ATGAGTGTCGATGTCAACA</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CA2_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CACTGGAACACCAAATATG</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LC4A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SLC4A2_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CTGCCCCACATACCCACA</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LC4A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gSLC4A2_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AAGACGCAGGACCTGATAG</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Ctrl</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_Control_Human_0067</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GTAGGACCTCACGGCGCGC</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Ctrl</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_Control_Human_008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CTGTCGTGTGGAGGCTATG</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4</w:t>
            </w:r>
            <w:bookmarkStart w:id="1" w:name="supplementary-file-1"/>
            <w:bookmarkEnd w:id="1"/>
          </w:p>
        </w:tc>
      </w:tr>
    </w:tbl>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2.3.2$Linux_X86_64 LibreOffice_project/420$Build-2</Application>
  <AppVersion>15.0000</AppVersion>
  <Pages>3</Pages>
  <Words>449</Words>
  <Characters>2265</Characters>
  <CharactersWithSpaces>2409</CharactersWithSpaces>
  <Paragraphs>3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7T22:26:32Z</dcterms:created>
  <dc:creator/>
  <dc:description/>
  <dc:language>en-US</dc:language>
  <cp:lastModifiedBy>Tamas Nagy</cp:lastModifiedBy>
  <dcterms:modified xsi:type="dcterms:W3CDTF">2024-05-27T15:29:0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